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0FF1E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817D5E6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575B4A4" w14:textId="44E6CB88" w:rsidR="009919C3" w:rsidRPr="00AE0949" w:rsidRDefault="00AE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1F9FDA7C" w14:textId="77777777" w:rsidR="009919C3" w:rsidRDefault="009919C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28D97E5" w14:textId="77777777" w:rsidR="009919C3" w:rsidRDefault="009919C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D0905A9" w14:textId="77777777" w:rsidR="009919C3" w:rsidRDefault="00EF6A4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7E2AD339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4BF61FB4" w14:textId="77777777" w:rsidR="009919C3" w:rsidRDefault="00EF6A43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39E887F6" w14:textId="77777777" w:rsidR="00DF0556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3C2B08BE" w14:textId="790B19C5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59FB3E62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16951BE2" w14:textId="77777777" w:rsidR="009919C3" w:rsidRDefault="009919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15B5E40" w14:textId="77777777" w:rsidR="009919C3" w:rsidRDefault="009919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93BC372" w14:textId="77777777" w:rsidR="009919C3" w:rsidRDefault="009919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4C5D28A" w14:textId="4D39AEF6" w:rsidR="009919C3" w:rsidRPr="00354B27" w:rsidRDefault="00AE094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EF6A43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EF6A43" w:rsidRPr="00354B27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I HIGHLY RECOMMEND [NAME]</w:t>
      </w:r>
    </w:p>
    <w:p w14:paraId="142AE814" w14:textId="77777777" w:rsidR="009919C3" w:rsidRPr="00354B27" w:rsidRDefault="009919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4D1608FA" w14:textId="77777777" w:rsidR="009919C3" w:rsidRPr="00354B27" w:rsidRDefault="009919C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6163441F" w14:textId="77777777" w:rsidR="009919C3" w:rsidRPr="00354B27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354B27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38394948" w14:textId="77777777" w:rsidR="009919C3" w:rsidRPr="00354B27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08BD17D7" w14:textId="3EC44A28" w:rsidR="009919C3" w:rsidRPr="00354B27" w:rsidRDefault="00DF05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noProof/>
          <w:sz w:val="20"/>
          <w:lang w:val="en-US" w:eastAsia="en-US" w:bidi="en-US"/>
        </w:rPr>
        <w:t xml:space="preserve">It gives me great pleasure </w:t>
      </w:r>
      <w:r w:rsidR="00EF6A43"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to recommend </w:t>
      </w:r>
      <w:r w:rsidR="00EF6A43" w:rsidRPr="00354B27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NAME]</w:t>
      </w:r>
      <w:r w:rsidR="00EF6A43"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 for employment at your company.</w:t>
      </w:r>
    </w:p>
    <w:p w14:paraId="59484DEC" w14:textId="77777777" w:rsidR="009919C3" w:rsidRPr="00354B27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45E24720" w14:textId="22CCC254" w:rsidR="009919C3" w:rsidRDefault="00EF6A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I had the pleasure of working with </w:t>
      </w:r>
      <w:r w:rsidRPr="00354B27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NAME]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 at </w:t>
      </w:r>
      <w:r w:rsidRPr="00354B27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COMPANY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where [HE/SHE] was the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TITL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of the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</w:t>
      </w:r>
      <w:r>
        <w:rPr>
          <w:rFonts w:ascii="Arial" w:eastAsia="Arial" w:hAnsi="Arial" w:cs="Arial"/>
          <w:sz w:val="20"/>
          <w:lang w:val="en-US" w:eastAsia="en-US" w:bidi="en-US"/>
        </w:rPr>
        <w:t>DIVISION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]</w:t>
      </w:r>
      <w:r>
        <w:rPr>
          <w:rFonts w:ascii="Arial" w:eastAsia="Arial" w:hAnsi="Arial" w:cs="Arial"/>
          <w:sz w:val="20"/>
          <w:lang w:val="en-US" w:eastAsia="en-US" w:bidi="en-US"/>
        </w:rPr>
        <w:t>. [HE/SHE] was</w:t>
      </w:r>
      <w:r w:rsidR="00AE0949">
        <w:rPr>
          <w:rFonts w:ascii="Arial" w:eastAsia="Arial" w:hAnsi="Arial" w:cs="Arial"/>
          <w:sz w:val="20"/>
          <w:lang w:val="en-US" w:eastAsia="en-US" w:bidi="en-US"/>
        </w:rPr>
        <w:t xml:space="preserve"> efficient,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organi</w:t>
      </w:r>
      <w:r w:rsidR="00DF0556">
        <w:rPr>
          <w:rFonts w:ascii="Arial" w:eastAsia="Arial" w:hAnsi="Arial" w:cs="Arial"/>
          <w:sz w:val="20"/>
          <w:lang w:val="en-US" w:eastAsia="en-US" w:bidi="en-US"/>
        </w:rPr>
        <w:t>s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ed, and willing to do whatever was needed to get a particular task </w:t>
      </w:r>
      <w:r w:rsidR="00AE0949">
        <w:rPr>
          <w:rFonts w:ascii="Arial" w:eastAsia="Arial" w:hAnsi="Arial" w:cs="Arial"/>
          <w:sz w:val="20"/>
          <w:lang w:val="en-US" w:eastAsia="en-US" w:bidi="en-US"/>
        </w:rPr>
        <w:t xml:space="preserve">done.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[</w:t>
      </w:r>
      <w:r w:rsidR="00AE0949">
        <w:rPr>
          <w:rFonts w:ascii="Arial" w:eastAsia="Arial" w:hAnsi="Arial" w:cs="Arial"/>
          <w:sz w:val="20"/>
          <w:lang w:val="en-US" w:eastAsia="en-US" w:bidi="en-US"/>
        </w:rPr>
        <w:t>NAM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] </w:t>
      </w:r>
      <w:r w:rsidR="00AE0949">
        <w:rPr>
          <w:rFonts w:ascii="Arial" w:eastAsia="Arial" w:hAnsi="Arial" w:cs="Arial"/>
          <w:sz w:val="20"/>
          <w:lang w:val="en-US" w:eastAsia="en-US" w:bidi="en-US"/>
        </w:rPr>
        <w:t>had a great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ttitude and </w:t>
      </w:r>
      <w:r w:rsidR="00AE0949">
        <w:rPr>
          <w:rFonts w:ascii="Arial" w:eastAsia="Arial" w:hAnsi="Arial" w:cs="Arial"/>
          <w:sz w:val="20"/>
          <w:lang w:val="en-US" w:eastAsia="en-US" w:bidi="en-US"/>
        </w:rPr>
        <w:t>was always willing to help where required.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14CF8226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76E5381" w14:textId="723661EC" w:rsidR="009919C3" w:rsidRDefault="00EF6A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[HE/SHE] is also a </w:t>
      </w:r>
      <w:r w:rsidR="00354B27">
        <w:rPr>
          <w:rFonts w:ascii="Arial" w:eastAsia="Arial" w:hAnsi="Arial" w:cs="Arial"/>
          <w:sz w:val="20"/>
          <w:lang w:val="en-US" w:eastAsia="en-US" w:bidi="en-US"/>
        </w:rPr>
        <w:t>great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eam player</w:t>
      </w:r>
      <w:r w:rsidR="00354B27">
        <w:rPr>
          <w:rFonts w:ascii="Arial" w:eastAsia="Arial" w:hAnsi="Arial" w:cs="Arial"/>
          <w:sz w:val="20"/>
          <w:lang w:val="en-US" w:eastAsia="en-US" w:bidi="en-US"/>
        </w:rPr>
        <w:t xml:space="preserve"> and has good</w:t>
      </w:r>
      <w:r w:rsidR="00694A26">
        <w:rPr>
          <w:rFonts w:ascii="Arial" w:eastAsia="Arial" w:hAnsi="Arial" w:cs="Arial"/>
          <w:sz w:val="20"/>
          <w:lang w:val="en-US" w:eastAsia="en-US" w:bidi="en-US"/>
        </w:rPr>
        <w:t xml:space="preserve"> judgement  </w:t>
      </w:r>
      <w:r w:rsidR="00354B27">
        <w:rPr>
          <w:rFonts w:ascii="Arial" w:eastAsia="Arial" w:hAnsi="Arial" w:cs="Arial"/>
          <w:sz w:val="20"/>
          <w:lang w:val="en-US" w:eastAsia="en-US" w:bidi="en-US"/>
        </w:rPr>
        <w:t>and a m</w:t>
      </w:r>
      <w:r>
        <w:rPr>
          <w:rFonts w:ascii="Arial" w:eastAsia="Arial" w:hAnsi="Arial" w:cs="Arial"/>
          <w:sz w:val="20"/>
          <w:lang w:val="en-US" w:eastAsia="en-US" w:bidi="en-US"/>
        </w:rPr>
        <w:t>ature outlook</w:t>
      </w:r>
      <w:r w:rsidR="00354B27">
        <w:rPr>
          <w:rFonts w:ascii="Arial" w:eastAsia="Arial" w:hAnsi="Arial" w:cs="Arial"/>
          <w:sz w:val="20"/>
          <w:lang w:val="en-US" w:eastAsia="en-US" w:bidi="en-US"/>
        </w:rPr>
        <w:t xml:space="preserve"> </w:t>
      </w:r>
      <w:r w:rsidR="00354B27" w:rsidRPr="00354B27">
        <w:rPr>
          <w:rFonts w:ascii="Arial" w:eastAsia="Arial" w:hAnsi="Arial" w:cs="Arial"/>
          <w:noProof/>
          <w:sz w:val="20"/>
          <w:lang w:val="en-US" w:eastAsia="en-US" w:bidi="en-US"/>
        </w:rPr>
        <w:t>which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 ensure</w:t>
      </w:r>
      <w:r w:rsidR="00354B27" w:rsidRPr="00354B27">
        <w:rPr>
          <w:rFonts w:ascii="Arial" w:eastAsia="Arial" w:hAnsi="Arial" w:cs="Arial"/>
          <w:noProof/>
          <w:sz w:val="20"/>
          <w:lang w:val="en-US" w:eastAsia="en-US" w:bidi="en-US"/>
        </w:rPr>
        <w:t>s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 a logical and practical approach to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[HIS/HER] 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>endeavo</w:t>
      </w:r>
      <w:r w:rsidR="00354B27" w:rsidRPr="00354B27">
        <w:rPr>
          <w:rFonts w:ascii="Arial" w:eastAsia="Arial" w:hAnsi="Arial" w:cs="Arial"/>
          <w:noProof/>
          <w:sz w:val="20"/>
          <w:lang w:val="en-US" w:eastAsia="en-US" w:bidi="en-US"/>
        </w:rPr>
        <w:t>u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 xml:space="preserve">rs. </w:t>
      </w:r>
      <w:r w:rsidRPr="00354B27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 xml:space="preserve">[NAME] 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>would be an asset to any organi</w:t>
      </w:r>
      <w:r w:rsidR="00DF0556">
        <w:rPr>
          <w:rFonts w:ascii="Arial" w:eastAsia="Arial" w:hAnsi="Arial" w:cs="Arial"/>
          <w:noProof/>
          <w:sz w:val="20"/>
          <w:lang w:val="en-US" w:eastAsia="en-US" w:bidi="en-US"/>
        </w:rPr>
        <w:t>s</w:t>
      </w:r>
      <w:r w:rsidRPr="00354B27">
        <w:rPr>
          <w:rFonts w:ascii="Arial" w:eastAsia="Arial" w:hAnsi="Arial" w:cs="Arial"/>
          <w:noProof/>
          <w:sz w:val="20"/>
          <w:lang w:val="en-US" w:eastAsia="en-US" w:bidi="en-US"/>
        </w:rPr>
        <w:t>atio</w:t>
      </w:r>
      <w:r w:rsidR="00354B27" w:rsidRPr="00354B27">
        <w:rPr>
          <w:rFonts w:ascii="Arial" w:eastAsia="Arial" w:hAnsi="Arial" w:cs="Arial"/>
          <w:noProof/>
          <w:sz w:val="20"/>
          <w:lang w:val="en-US" w:eastAsia="en-US" w:bidi="en-US"/>
        </w:rPr>
        <w:t>n.</w:t>
      </w:r>
    </w:p>
    <w:p w14:paraId="4B98C2C9" w14:textId="77777777" w:rsidR="00354B27" w:rsidRDefault="00354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E8655DB" w14:textId="756F7427" w:rsidR="009919C3" w:rsidRDefault="00EF6A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Because of [HIS/HER]</w:t>
      </w:r>
      <w:r w:rsidR="00354B27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great commitment,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ambition</w:t>
      </w:r>
      <w:r w:rsidR="00354B27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and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unwavering professionalism</w:t>
      </w:r>
      <w:r w:rsidR="00354B27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,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NAME] </w:t>
      </w:r>
      <w:r>
        <w:rPr>
          <w:rFonts w:ascii="Arial" w:eastAsia="Arial" w:hAnsi="Arial" w:cs="Arial"/>
          <w:sz w:val="20"/>
          <w:lang w:val="en-US" w:eastAsia="en-US" w:bidi="en-US"/>
        </w:rPr>
        <w:t>deserves serious consideration as a potential employee and I</w:t>
      </w:r>
      <w:r w:rsidR="00354B27">
        <w:rPr>
          <w:rFonts w:ascii="Arial" w:eastAsia="Arial" w:hAnsi="Arial" w:cs="Arial"/>
          <w:sz w:val="20"/>
          <w:lang w:val="en-US" w:eastAsia="en-US" w:bidi="en-US"/>
        </w:rPr>
        <w:t xml:space="preserve"> highly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recommend [HIM/HER].</w:t>
      </w:r>
    </w:p>
    <w:p w14:paraId="22986BCE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C6C8EFC" w14:textId="58C377BF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DD5B6EC" w14:textId="77777777" w:rsidR="00DF0556" w:rsidRDefault="00DF05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BB62885" w14:textId="114BCB88" w:rsidR="009919C3" w:rsidRDefault="00354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EF6A43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163D6164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BCE0288" w14:textId="2B5795D8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1C43BA" w14:textId="095F229F" w:rsidR="00DF0556" w:rsidRDefault="00DF05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1BFDE64" w14:textId="77777777" w:rsidR="00DF0556" w:rsidRDefault="00DF05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9440701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1CD84EA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470A66D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30AD7DE4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AC35997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0350AD75" w14:textId="77777777" w:rsidR="009919C3" w:rsidRDefault="00EF6A4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491B0C70" w14:textId="77777777" w:rsidR="009919C3" w:rsidRDefault="009919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9919C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E7B19" w14:textId="77777777" w:rsidR="00A22479" w:rsidRDefault="00A22479">
      <w:r>
        <w:separator/>
      </w:r>
    </w:p>
  </w:endnote>
  <w:endnote w:type="continuationSeparator" w:id="0">
    <w:p w14:paraId="3C91AA76" w14:textId="77777777" w:rsidR="00A22479" w:rsidRDefault="00A22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54C6A" w14:textId="77777777" w:rsidR="009919C3" w:rsidRDefault="00EF6A4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C2134C1" w14:textId="77777777" w:rsidR="009919C3" w:rsidRDefault="00EF6A4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50F1BD6F" w14:textId="77777777" w:rsidR="009919C3" w:rsidRDefault="00EF6A4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4FD25C3" w14:textId="77777777" w:rsidR="009919C3" w:rsidRDefault="0067237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F6A43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B04C3" w14:textId="77777777" w:rsidR="00A22479" w:rsidRDefault="00A22479">
      <w:r>
        <w:separator/>
      </w:r>
    </w:p>
  </w:footnote>
  <w:footnote w:type="continuationSeparator" w:id="0">
    <w:p w14:paraId="3FE7BEA3" w14:textId="77777777" w:rsidR="00A22479" w:rsidRDefault="00A22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0EC6F" w14:textId="77777777" w:rsidR="009919C3" w:rsidRDefault="009919C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zQ1NrO0NDc2MzZS0lEKTi0uzszPAykwqgUA/SYU7ywAAAA="/>
    <w:docVar w:name="Description" w:val="Need a recommendation letter? Try this template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I had the pleasure of working with [NAME] at [COMPANY] where [HE/SHE] was the [TITLE] of the [DIVISION]. [HE/SHE] was efficient, organized, and willing to do whatever was needed to get a particular task done.  [NAME] had a great attitude and was always willing to help where required."/>
    <w:docVar w:name="Source" w:val="www.coursehero.com"/>
    <w:docVar w:name="Tags" w:val="recommendation letter, human resources, employee reference letters, business documents, entrepreneurship, entrepreneur, recommendation letter template, recommendation letter example"/>
  </w:docVars>
  <w:rsids>
    <w:rsidRoot w:val="009919C3"/>
    <w:rsid w:val="000D563D"/>
    <w:rsid w:val="00354B27"/>
    <w:rsid w:val="0037506D"/>
    <w:rsid w:val="00672378"/>
    <w:rsid w:val="00694A26"/>
    <w:rsid w:val="009919C3"/>
    <w:rsid w:val="00A22479"/>
    <w:rsid w:val="00AE0949"/>
    <w:rsid w:val="00DF0556"/>
    <w:rsid w:val="00EF6A43"/>
    <w:rsid w:val="00F9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A46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07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6T09:52:00Z</dcterms:created>
  <dcterms:modified xsi:type="dcterms:W3CDTF">2019-10-21T19:08:00Z</dcterms:modified>
  <cp:category/>
</cp:coreProperties>
</file>